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66B59D" w14:textId="77777777" w:rsidR="00380862" w:rsidRDefault="00000000">
      <w:pPr>
        <w:pStyle w:val="Heading1"/>
      </w:pPr>
      <w:bookmarkStart w:id="0" w:name="task-1-local-network-port-scan"/>
      <w:r>
        <w:t>Task 1 — Local Network Port Scan</w:t>
      </w:r>
    </w:p>
    <w:p w14:paraId="6F5219EE" w14:textId="77777777" w:rsidR="00380862" w:rsidRDefault="00000000">
      <w:pPr>
        <w:pStyle w:val="Heading2"/>
      </w:pPr>
      <w:bookmarkStart w:id="1" w:name="project-overview"/>
      <w:r>
        <w:t>Project Overview</w:t>
      </w:r>
    </w:p>
    <w:p w14:paraId="3BB9ADC2" w14:textId="77777777" w:rsidR="00380862" w:rsidRDefault="00000000">
      <w:pPr>
        <w:pStyle w:val="FirstParagraph"/>
      </w:pPr>
      <w:r>
        <w:rPr>
          <w:b/>
          <w:bCs/>
        </w:rPr>
        <w:t>Objective:</w:t>
      </w:r>
      <w:r>
        <w:t xml:space="preserve"> Scan your local network to discover open ports and services, analyze potential security risks, and prepare a short report for submission.</w:t>
      </w:r>
    </w:p>
    <w:p w14:paraId="5D4BAD56" w14:textId="77777777" w:rsidR="00380862" w:rsidRDefault="00000000">
      <w:r>
        <w:pict w14:anchorId="457DD3F1">
          <v:rect id="_x0000_i1025" style="width:0;height:1.5pt" o:hralign="center" o:hrstd="t" o:hr="t"/>
        </w:pict>
      </w:r>
    </w:p>
    <w:p w14:paraId="3B45AF7C" w14:textId="77777777" w:rsidR="00380862" w:rsidRDefault="00000000">
      <w:pPr>
        <w:pStyle w:val="Heading2"/>
      </w:pPr>
      <w:bookmarkStart w:id="2" w:name="tools"/>
      <w:bookmarkEnd w:id="1"/>
      <w:r>
        <w:t>Tools</w:t>
      </w:r>
    </w:p>
    <w:p w14:paraId="292E1D4C" w14:textId="04FF506E" w:rsidR="00380862" w:rsidRDefault="00000000" w:rsidP="00A07EFE">
      <w:pPr>
        <w:pStyle w:val="Compact"/>
        <w:numPr>
          <w:ilvl w:val="0"/>
          <w:numId w:val="2"/>
        </w:numPr>
      </w:pPr>
      <w:r>
        <w:rPr>
          <w:b/>
          <w:bCs/>
        </w:rPr>
        <w:t>Nmap</w:t>
      </w:r>
      <w:r>
        <w:t xml:space="preserve"> — network scanner (https://nmap.org)</w:t>
      </w:r>
    </w:p>
    <w:p w14:paraId="6926C6BF" w14:textId="77777777" w:rsidR="00380862" w:rsidRDefault="00000000">
      <w:pPr>
        <w:pStyle w:val="Compact"/>
        <w:numPr>
          <w:ilvl w:val="0"/>
          <w:numId w:val="2"/>
        </w:numPr>
      </w:pPr>
      <w:r>
        <w:t>Terminal / PowerShell</w:t>
      </w:r>
    </w:p>
    <w:p w14:paraId="0FA37AEF" w14:textId="77777777" w:rsidR="00380862" w:rsidRDefault="00000000">
      <w:r>
        <w:pict w14:anchorId="0738A849">
          <v:rect id="_x0000_i1026" style="width:0;height:1.5pt" o:hralign="center" o:hrstd="t" o:hr="t"/>
        </w:pict>
      </w:r>
    </w:p>
    <w:p w14:paraId="0DAFEBBC" w14:textId="77777777" w:rsidR="00380862" w:rsidRDefault="00000000">
      <w:pPr>
        <w:pStyle w:val="Heading2"/>
      </w:pPr>
      <w:bookmarkStart w:id="3" w:name="prerequisites"/>
      <w:bookmarkEnd w:id="2"/>
      <w:r>
        <w:t>Prerequisites</w:t>
      </w:r>
    </w:p>
    <w:p w14:paraId="30F334A9" w14:textId="77777777" w:rsidR="00380862" w:rsidRDefault="00000000">
      <w:pPr>
        <w:pStyle w:val="Compact"/>
        <w:numPr>
          <w:ilvl w:val="0"/>
          <w:numId w:val="3"/>
        </w:numPr>
      </w:pPr>
      <w:r>
        <w:t xml:space="preserve">Administrative or </w:t>
      </w:r>
      <w:proofErr w:type="spellStart"/>
      <w:r>
        <w:t>sudo</w:t>
      </w:r>
      <w:proofErr w:type="spellEnd"/>
      <w:r>
        <w:t xml:space="preserve"> privileges on your machine (required for SYN scans).</w:t>
      </w:r>
    </w:p>
    <w:p w14:paraId="66C12D18" w14:textId="2E6CE6D7" w:rsidR="00380862" w:rsidRDefault="00000000" w:rsidP="00A07EFE">
      <w:pPr>
        <w:pStyle w:val="Compact"/>
        <w:numPr>
          <w:ilvl w:val="0"/>
          <w:numId w:val="3"/>
        </w:numPr>
      </w:pPr>
      <w:r>
        <w:t>Nmap installed and available in PATH.</w:t>
      </w:r>
    </w:p>
    <w:p w14:paraId="1BEBDA3F" w14:textId="77777777" w:rsidR="00380862" w:rsidRDefault="00000000">
      <w:r>
        <w:pict w14:anchorId="239CA2EE">
          <v:rect id="_x0000_i1027" style="width:0;height:1.5pt" o:hralign="center" o:hrstd="t" o:hr="t"/>
        </w:pict>
      </w:r>
    </w:p>
    <w:p w14:paraId="42206546" w14:textId="0D81A368" w:rsidR="00380862" w:rsidRDefault="00000000">
      <w:pPr>
        <w:pStyle w:val="Heading2"/>
      </w:pPr>
      <w:bookmarkStart w:id="4" w:name="quick-commands-copy-paste"/>
      <w:bookmarkEnd w:id="3"/>
      <w:r>
        <w:t xml:space="preserve">Quick Commands </w:t>
      </w:r>
    </w:p>
    <w:p w14:paraId="6FDA05B8" w14:textId="77777777" w:rsidR="00380862" w:rsidRDefault="00000000">
      <w:pPr>
        <w:pStyle w:val="Compact"/>
        <w:numPr>
          <w:ilvl w:val="0"/>
          <w:numId w:val="4"/>
        </w:numPr>
      </w:pPr>
      <w:r>
        <w:t>Find your local IP address / range</w:t>
      </w:r>
    </w:p>
    <w:p w14:paraId="1A1A5523" w14:textId="77777777" w:rsidR="00380862" w:rsidRDefault="00000000">
      <w:pPr>
        <w:numPr>
          <w:ilvl w:val="0"/>
          <w:numId w:val="5"/>
        </w:numPr>
      </w:pPr>
      <w:r>
        <w:t>Windows (PowerShell / CMD):</w:t>
      </w:r>
    </w:p>
    <w:p w14:paraId="7F40EBC3" w14:textId="77777777" w:rsidR="00380862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ipconfig</w:t>
      </w:r>
    </w:p>
    <w:p w14:paraId="78A1A60D" w14:textId="77777777" w:rsidR="00380862" w:rsidRDefault="00000000">
      <w:pPr>
        <w:numPr>
          <w:ilvl w:val="0"/>
          <w:numId w:val="5"/>
        </w:numPr>
      </w:pPr>
      <w:r>
        <w:t>Linux / macOS:</w:t>
      </w:r>
    </w:p>
    <w:p w14:paraId="6C6C37A2" w14:textId="77777777" w:rsidR="00380862" w:rsidRDefault="00000000">
      <w:pPr>
        <w:pStyle w:val="SourceCode"/>
        <w:numPr>
          <w:ilvl w:val="0"/>
          <w:numId w:val="1"/>
        </w:numPr>
      </w:pPr>
      <w:proofErr w:type="spellStart"/>
      <w:r>
        <w:rPr>
          <w:rStyle w:val="ExtensionTok"/>
        </w:rPr>
        <w:t>ifconfig</w:t>
      </w:r>
      <w:proofErr w:type="spellEnd"/>
      <w:r>
        <w:br/>
      </w:r>
      <w:r>
        <w:rPr>
          <w:rStyle w:val="CommentTok"/>
        </w:rPr>
        <w:t># or</w:t>
      </w:r>
      <w:r>
        <w:br/>
      </w:r>
      <w:proofErr w:type="spellStart"/>
      <w:r>
        <w:rPr>
          <w:rStyle w:val="ExtensionTok"/>
        </w:rPr>
        <w:t>i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</w:t>
      </w:r>
      <w:proofErr w:type="spellEnd"/>
      <w:r>
        <w:rPr>
          <w:rStyle w:val="NormalTok"/>
        </w:rPr>
        <w:t xml:space="preserve"> show</w:t>
      </w:r>
    </w:p>
    <w:p w14:paraId="0E9F25E2" w14:textId="77777777" w:rsidR="00380862" w:rsidRDefault="00000000">
      <w:pPr>
        <w:pStyle w:val="Compact"/>
        <w:numPr>
          <w:ilvl w:val="0"/>
          <w:numId w:val="6"/>
        </w:numPr>
      </w:pPr>
      <w:r>
        <w:t>Basic TCP SYN scan of common ports across the /24 network:</w:t>
      </w:r>
    </w:p>
    <w:p w14:paraId="0A7D1576" w14:textId="0A9BEA9E" w:rsidR="00380862" w:rsidRDefault="00A07EFE">
      <w:pPr>
        <w:pStyle w:val="SourceCode"/>
      </w:pPr>
      <w:r>
        <w:rPr>
          <w:rStyle w:val="FunctionTok"/>
        </w:rPr>
        <w:t xml:space="preserve">       </w:t>
      </w:r>
      <w:proofErr w:type="spellStart"/>
      <w:r>
        <w:rPr>
          <w:rStyle w:val="FunctionTok"/>
        </w:rPr>
        <w:t>nmap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sS</w:t>
      </w:r>
      <w:proofErr w:type="spellEnd"/>
      <w:r>
        <w:rPr>
          <w:rStyle w:val="NormalTok"/>
        </w:rPr>
        <w:t xml:space="preserve"> 192.168.1.0/24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oN</w:t>
      </w:r>
      <w:proofErr w:type="spellEnd"/>
      <w:r>
        <w:rPr>
          <w:rStyle w:val="NormalTok"/>
        </w:rPr>
        <w:t xml:space="preserve"> scan_results.txt</w:t>
      </w:r>
    </w:p>
    <w:p w14:paraId="7BAD18D8" w14:textId="77777777" w:rsidR="00380862" w:rsidRDefault="00000000">
      <w:pPr>
        <w:pStyle w:val="Compact"/>
        <w:numPr>
          <w:ilvl w:val="0"/>
          <w:numId w:val="7"/>
        </w:numPr>
      </w:pPr>
      <w:r>
        <w:t>More detailed scan (service detection, scripts, version detection):</w:t>
      </w:r>
    </w:p>
    <w:p w14:paraId="3A9F1386" w14:textId="1D7724B1" w:rsidR="00380862" w:rsidRDefault="00A07EFE">
      <w:pPr>
        <w:pStyle w:val="SourceCode"/>
      </w:pPr>
      <w:r>
        <w:rPr>
          <w:rStyle w:val="FunctionTok"/>
        </w:rPr>
        <w:t xml:space="preserve">       </w:t>
      </w:r>
      <w:proofErr w:type="spellStart"/>
      <w:r>
        <w:rPr>
          <w:rStyle w:val="FunctionTok"/>
        </w:rPr>
        <w:t>nmap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sS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sV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sC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p-</w:t>
      </w:r>
      <w:r>
        <w:rPr>
          <w:rStyle w:val="NormalTok"/>
        </w:rPr>
        <w:t xml:space="preserve"> 192.168.1.0/24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oN</w:t>
      </w:r>
      <w:proofErr w:type="spellEnd"/>
      <w:r>
        <w:rPr>
          <w:rStyle w:val="NormalTok"/>
        </w:rPr>
        <w:t xml:space="preserve"> scan_detailed.txt</w:t>
      </w:r>
    </w:p>
    <w:p w14:paraId="03BCDBAB" w14:textId="77777777" w:rsidR="00380862" w:rsidRDefault="00000000">
      <w:pPr>
        <w:pStyle w:val="Compact"/>
        <w:numPr>
          <w:ilvl w:val="0"/>
          <w:numId w:val="8"/>
        </w:numPr>
      </w:pPr>
      <w:r>
        <w:t>Save XML output (for tools or parsing):</w:t>
      </w:r>
    </w:p>
    <w:p w14:paraId="2B34E8F4" w14:textId="5EC8A988" w:rsidR="00A07EFE" w:rsidRDefault="00A07EFE" w:rsidP="00A07EFE">
      <w:pPr>
        <w:pStyle w:val="SourceCode"/>
        <w:rPr>
          <w:rStyle w:val="NormalTok"/>
        </w:rPr>
      </w:pPr>
      <w:r>
        <w:rPr>
          <w:rStyle w:val="FunctionTok"/>
        </w:rPr>
        <w:t xml:space="preserve">       </w:t>
      </w:r>
      <w:proofErr w:type="spellStart"/>
      <w:r>
        <w:rPr>
          <w:rStyle w:val="FunctionTok"/>
        </w:rPr>
        <w:t>nmap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sS</w:t>
      </w:r>
      <w:proofErr w:type="spellEnd"/>
      <w:r>
        <w:rPr>
          <w:rStyle w:val="NormalTok"/>
        </w:rPr>
        <w:t xml:space="preserve"> 192.168.1.0/24 </w:t>
      </w:r>
      <w:r>
        <w:rPr>
          <w:rStyle w:val="AttributeTok"/>
        </w:rPr>
        <w:t>-</w:t>
      </w:r>
      <w:proofErr w:type="spellStart"/>
      <w:r>
        <w:rPr>
          <w:rStyle w:val="AttributeTok"/>
        </w:rPr>
        <w:t>oX</w:t>
      </w:r>
      <w:proofErr w:type="spellEnd"/>
      <w:r>
        <w:rPr>
          <w:rStyle w:val="NormalTok"/>
        </w:rPr>
        <w:t xml:space="preserve"> scan_results.xml</w:t>
      </w:r>
      <w:bookmarkStart w:id="5" w:name="what-to-include-in-the-github-repo"/>
      <w:bookmarkEnd w:id="4"/>
    </w:p>
    <w:p w14:paraId="60D50BE0" w14:textId="27D9AA64" w:rsidR="00380862" w:rsidRDefault="00000000" w:rsidP="00A07EFE">
      <w:pPr>
        <w:pStyle w:val="SourceCode"/>
      </w:pPr>
      <w:r>
        <w:pict w14:anchorId="25CBCE52">
          <v:rect id="_x0000_i1028" style="width:0;height:1.5pt" o:hralign="center" o:hrstd="t" o:hr="t"/>
        </w:pict>
      </w:r>
    </w:p>
    <w:p w14:paraId="6835832A" w14:textId="4721E38C" w:rsidR="00380862" w:rsidRDefault="00000000">
      <w:pPr>
        <w:pStyle w:val="Heading2"/>
      </w:pPr>
      <w:bookmarkStart w:id="6" w:name="X0198dcca133d9178f3a68500cea44b03e783310"/>
      <w:bookmarkEnd w:id="5"/>
      <w:r>
        <w:lastRenderedPageBreak/>
        <w:t>README sections</w:t>
      </w:r>
    </w:p>
    <w:p w14:paraId="67F5C696" w14:textId="77777777" w:rsidR="00380862" w:rsidRDefault="00000000">
      <w:pPr>
        <w:pStyle w:val="Heading3"/>
      </w:pPr>
      <w:bookmarkStart w:id="7" w:name="environment"/>
      <w:r>
        <w:t>1) Environment</w:t>
      </w:r>
    </w:p>
    <w:p w14:paraId="5AD04AA6" w14:textId="363BADCA" w:rsidR="00380862" w:rsidRDefault="00000000">
      <w:pPr>
        <w:pStyle w:val="Compact"/>
        <w:numPr>
          <w:ilvl w:val="0"/>
          <w:numId w:val="12"/>
        </w:numPr>
      </w:pPr>
      <w:r>
        <w:t>OS: e.g., Windows 1</w:t>
      </w:r>
      <w:r w:rsidR="00A07EFE">
        <w:t>1</w:t>
      </w:r>
      <w:r>
        <w:t xml:space="preserve"> / Ubuntu 22.04</w:t>
      </w:r>
    </w:p>
    <w:p w14:paraId="03CC9A33" w14:textId="77777777" w:rsidR="00380862" w:rsidRDefault="00000000">
      <w:pPr>
        <w:pStyle w:val="Compact"/>
        <w:numPr>
          <w:ilvl w:val="0"/>
          <w:numId w:val="12"/>
        </w:numPr>
      </w:pPr>
      <w:r>
        <w:t xml:space="preserve">Nmap version: </w:t>
      </w:r>
      <w:proofErr w:type="spellStart"/>
      <w:r>
        <w:rPr>
          <w:rStyle w:val="VerbatimChar"/>
        </w:rPr>
        <w:t>nmap</w:t>
      </w:r>
      <w:proofErr w:type="spellEnd"/>
      <w:r>
        <w:rPr>
          <w:rStyle w:val="VerbatimChar"/>
        </w:rPr>
        <w:t xml:space="preserve"> --version</w:t>
      </w:r>
    </w:p>
    <w:p w14:paraId="5B444C79" w14:textId="77777777" w:rsidR="00380862" w:rsidRDefault="00000000">
      <w:pPr>
        <w:pStyle w:val="Compact"/>
        <w:numPr>
          <w:ilvl w:val="0"/>
          <w:numId w:val="12"/>
        </w:numPr>
      </w:pPr>
      <w:r>
        <w:t xml:space="preserve">Local IP range scanned: </w:t>
      </w:r>
      <w:r>
        <w:rPr>
          <w:rStyle w:val="VerbatimChar"/>
        </w:rPr>
        <w:t>192.168.1.0/24</w:t>
      </w:r>
      <w:r>
        <w:t xml:space="preserve"> (replace with yours)</w:t>
      </w:r>
    </w:p>
    <w:p w14:paraId="6636B5C4" w14:textId="77777777" w:rsidR="00380862" w:rsidRDefault="00000000">
      <w:pPr>
        <w:pStyle w:val="Heading3"/>
      </w:pPr>
      <w:bookmarkStart w:id="8" w:name="commands-used"/>
      <w:bookmarkEnd w:id="7"/>
      <w:r>
        <w:t>2) Commands used</w:t>
      </w:r>
    </w:p>
    <w:p w14:paraId="5BE80B0D" w14:textId="77777777" w:rsidR="00380862" w:rsidRDefault="00000000">
      <w:pPr>
        <w:pStyle w:val="Compact"/>
        <w:numPr>
          <w:ilvl w:val="0"/>
          <w:numId w:val="13"/>
        </w:numPr>
      </w:pPr>
      <w:proofErr w:type="spellStart"/>
      <w:r>
        <w:rPr>
          <w:rStyle w:val="VerbatimChar"/>
        </w:rPr>
        <w:t>nmap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sS</w:t>
      </w:r>
      <w:proofErr w:type="spellEnd"/>
      <w:r>
        <w:rPr>
          <w:rStyle w:val="VerbatimChar"/>
        </w:rPr>
        <w:t xml:space="preserve"> 192.168.1.0/24 -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scan_results.txt</w:t>
      </w:r>
    </w:p>
    <w:p w14:paraId="6FFCCC4F" w14:textId="77777777" w:rsidR="00380862" w:rsidRDefault="00000000">
      <w:pPr>
        <w:pStyle w:val="Compact"/>
        <w:numPr>
          <w:ilvl w:val="0"/>
          <w:numId w:val="13"/>
        </w:numPr>
      </w:pPr>
      <w:proofErr w:type="spellStart"/>
      <w:r>
        <w:rPr>
          <w:rStyle w:val="VerbatimChar"/>
        </w:rPr>
        <w:t>nmap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sS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sV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sC</w:t>
      </w:r>
      <w:proofErr w:type="spellEnd"/>
      <w:r>
        <w:rPr>
          <w:rStyle w:val="VerbatimChar"/>
        </w:rPr>
        <w:t xml:space="preserve"> -p- 192.168.1.0/24 -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scan_detailed.txt</w:t>
      </w:r>
    </w:p>
    <w:p w14:paraId="5036E3B1" w14:textId="621D933B" w:rsidR="00380862" w:rsidRDefault="00000000">
      <w:pPr>
        <w:pStyle w:val="Heading3"/>
      </w:pPr>
      <w:bookmarkStart w:id="9" w:name="X8971c5beaff661047d1544f765bdcdc70dca1e4"/>
      <w:bookmarkEnd w:id="8"/>
      <w:r>
        <w:t xml:space="preserve">3) Key Findings (from </w:t>
      </w:r>
      <w:r>
        <w:rPr>
          <w:rStyle w:val="VerbatimChar"/>
        </w:rPr>
        <w:t>scan_results.txt</w:t>
      </w:r>
      <w:r>
        <w:t>)</w:t>
      </w:r>
    </w:p>
    <w:p w14:paraId="05E8D638" w14:textId="09471925" w:rsidR="00A07EFE" w:rsidRPr="00A07EFE" w:rsidRDefault="00A152FC" w:rsidP="00A07EFE">
      <w:pPr>
        <w:pStyle w:val="Heading3"/>
        <w:rPr>
          <w:rFonts w:eastAsiaTheme="minorHAnsi" w:cstheme="minorBidi"/>
          <w:b/>
          <w:bCs/>
          <w:color w:val="auto"/>
          <w:sz w:val="24"/>
          <w:szCs w:val="24"/>
        </w:rPr>
      </w:pPr>
      <w:bookmarkStart w:id="10" w:name="security-analysis-example"/>
      <w:bookmarkEnd w:id="9"/>
      <w:r>
        <w:rPr>
          <w:rFonts w:eastAsiaTheme="minorHAnsi" w:cstheme="minorBidi"/>
          <w:b/>
          <w:bCs/>
          <w:color w:val="auto"/>
          <w:sz w:val="24"/>
          <w:szCs w:val="24"/>
        </w:rPr>
        <w:t xml:space="preserve">       </w:t>
      </w:r>
      <w:r w:rsidR="00A07EFE" w:rsidRPr="00A07EFE">
        <w:rPr>
          <w:rFonts w:eastAsiaTheme="minorHAnsi" w:cstheme="minorBidi"/>
          <w:b/>
          <w:bCs/>
          <w:color w:val="auto"/>
          <w:sz w:val="24"/>
          <w:szCs w:val="24"/>
        </w:rPr>
        <w:t>PORT     STATE SERVICE</w:t>
      </w:r>
    </w:p>
    <w:p w14:paraId="506ED897" w14:textId="2C15ED42" w:rsidR="00A07EFE" w:rsidRPr="00A07EFE" w:rsidRDefault="00A152FC" w:rsidP="00A07EFE">
      <w:pPr>
        <w:pStyle w:val="Heading3"/>
        <w:rPr>
          <w:rFonts w:eastAsiaTheme="minorHAnsi" w:cstheme="minorBidi"/>
          <w:color w:val="auto"/>
          <w:sz w:val="24"/>
          <w:szCs w:val="24"/>
        </w:rPr>
      </w:pPr>
      <w:r>
        <w:rPr>
          <w:rFonts w:eastAsiaTheme="minorHAnsi" w:cstheme="minorBidi"/>
          <w:color w:val="auto"/>
          <w:sz w:val="24"/>
          <w:szCs w:val="24"/>
        </w:rPr>
        <w:t xml:space="preserve">      </w:t>
      </w:r>
      <w:r w:rsidR="00A07EFE" w:rsidRPr="00A07EFE">
        <w:rPr>
          <w:rFonts w:eastAsiaTheme="minorHAnsi" w:cstheme="minorBidi"/>
          <w:color w:val="auto"/>
          <w:sz w:val="24"/>
          <w:szCs w:val="24"/>
        </w:rPr>
        <w:t>135/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tcp</w:t>
      </w:r>
      <w:proofErr w:type="spellEnd"/>
      <w:r w:rsidR="00A07EFE" w:rsidRPr="00A07EFE">
        <w:rPr>
          <w:rFonts w:eastAsiaTheme="minorHAnsi" w:cstheme="minorBidi"/>
          <w:color w:val="auto"/>
          <w:sz w:val="24"/>
          <w:szCs w:val="24"/>
        </w:rPr>
        <w:t xml:space="preserve">  open  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msrpc</w:t>
      </w:r>
      <w:proofErr w:type="spellEnd"/>
    </w:p>
    <w:p w14:paraId="4778062D" w14:textId="0D285CB9" w:rsidR="00A07EFE" w:rsidRPr="00A07EFE" w:rsidRDefault="00A152FC" w:rsidP="00A07EFE">
      <w:pPr>
        <w:pStyle w:val="Heading3"/>
        <w:rPr>
          <w:rFonts w:eastAsiaTheme="minorHAnsi" w:cstheme="minorBidi"/>
          <w:color w:val="auto"/>
          <w:sz w:val="24"/>
          <w:szCs w:val="24"/>
        </w:rPr>
      </w:pPr>
      <w:r>
        <w:rPr>
          <w:rFonts w:eastAsiaTheme="minorHAnsi" w:cstheme="minorBidi"/>
          <w:color w:val="auto"/>
          <w:sz w:val="24"/>
          <w:szCs w:val="24"/>
        </w:rPr>
        <w:t xml:space="preserve">      </w:t>
      </w:r>
      <w:r w:rsidR="00A07EFE" w:rsidRPr="00A07EFE">
        <w:rPr>
          <w:rFonts w:eastAsiaTheme="minorHAnsi" w:cstheme="minorBidi"/>
          <w:color w:val="auto"/>
          <w:sz w:val="24"/>
          <w:szCs w:val="24"/>
        </w:rPr>
        <w:t>139/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tcp</w:t>
      </w:r>
      <w:proofErr w:type="spellEnd"/>
      <w:r w:rsidR="00A07EFE" w:rsidRPr="00A07EFE">
        <w:rPr>
          <w:rFonts w:eastAsiaTheme="minorHAnsi" w:cstheme="minorBidi"/>
          <w:color w:val="auto"/>
          <w:sz w:val="24"/>
          <w:szCs w:val="24"/>
        </w:rPr>
        <w:t xml:space="preserve">  open  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netbios-ssn</w:t>
      </w:r>
      <w:proofErr w:type="spellEnd"/>
    </w:p>
    <w:p w14:paraId="6291C6B6" w14:textId="3C46A69B" w:rsidR="00A07EFE" w:rsidRPr="00A07EFE" w:rsidRDefault="00A152FC" w:rsidP="00A07EFE">
      <w:pPr>
        <w:pStyle w:val="Heading3"/>
        <w:rPr>
          <w:rFonts w:eastAsiaTheme="minorHAnsi" w:cstheme="minorBidi"/>
          <w:color w:val="auto"/>
          <w:sz w:val="24"/>
          <w:szCs w:val="24"/>
        </w:rPr>
      </w:pPr>
      <w:r>
        <w:rPr>
          <w:rFonts w:eastAsiaTheme="minorHAnsi" w:cstheme="minorBidi"/>
          <w:color w:val="auto"/>
          <w:sz w:val="24"/>
          <w:szCs w:val="24"/>
        </w:rPr>
        <w:t xml:space="preserve">      </w:t>
      </w:r>
      <w:r w:rsidR="00A07EFE" w:rsidRPr="00A07EFE">
        <w:rPr>
          <w:rFonts w:eastAsiaTheme="minorHAnsi" w:cstheme="minorBidi"/>
          <w:color w:val="auto"/>
          <w:sz w:val="24"/>
          <w:szCs w:val="24"/>
        </w:rPr>
        <w:t>445/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tcp</w:t>
      </w:r>
      <w:proofErr w:type="spellEnd"/>
      <w:r w:rsidR="00A07EFE" w:rsidRPr="00A07EFE">
        <w:rPr>
          <w:rFonts w:eastAsiaTheme="minorHAnsi" w:cstheme="minorBidi"/>
          <w:color w:val="auto"/>
          <w:sz w:val="24"/>
          <w:szCs w:val="24"/>
        </w:rPr>
        <w:t xml:space="preserve">  open  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microsoft</w:t>
      </w:r>
      <w:proofErr w:type="spellEnd"/>
      <w:r w:rsidR="00A07EFE" w:rsidRPr="00A07EFE">
        <w:rPr>
          <w:rFonts w:eastAsiaTheme="minorHAnsi" w:cstheme="minorBidi"/>
          <w:color w:val="auto"/>
          <w:sz w:val="24"/>
          <w:szCs w:val="24"/>
        </w:rPr>
        <w:t>-ds</w:t>
      </w:r>
    </w:p>
    <w:p w14:paraId="0D811035" w14:textId="0F32D3E2" w:rsidR="00A07EFE" w:rsidRPr="00A07EFE" w:rsidRDefault="00A152FC" w:rsidP="00A07EFE">
      <w:pPr>
        <w:pStyle w:val="Heading3"/>
        <w:rPr>
          <w:rFonts w:eastAsiaTheme="minorHAnsi" w:cstheme="minorBidi"/>
          <w:color w:val="auto"/>
          <w:sz w:val="24"/>
          <w:szCs w:val="24"/>
        </w:rPr>
      </w:pPr>
      <w:r>
        <w:rPr>
          <w:rFonts w:eastAsiaTheme="minorHAnsi" w:cstheme="minorBidi"/>
          <w:color w:val="auto"/>
          <w:sz w:val="24"/>
          <w:szCs w:val="24"/>
        </w:rPr>
        <w:t xml:space="preserve">      </w:t>
      </w:r>
      <w:r w:rsidR="00A07EFE" w:rsidRPr="00A07EFE">
        <w:rPr>
          <w:rFonts w:eastAsiaTheme="minorHAnsi" w:cstheme="minorBidi"/>
          <w:color w:val="auto"/>
          <w:sz w:val="24"/>
          <w:szCs w:val="24"/>
        </w:rPr>
        <w:t>902/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tcp</w:t>
      </w:r>
      <w:proofErr w:type="spellEnd"/>
      <w:r w:rsidR="00A07EFE" w:rsidRPr="00A07EFE">
        <w:rPr>
          <w:rFonts w:eastAsiaTheme="minorHAnsi" w:cstheme="minorBidi"/>
          <w:color w:val="auto"/>
          <w:sz w:val="24"/>
          <w:szCs w:val="24"/>
        </w:rPr>
        <w:t xml:space="preserve">  open  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iss-realsecure</w:t>
      </w:r>
      <w:proofErr w:type="spellEnd"/>
    </w:p>
    <w:p w14:paraId="2B577DCC" w14:textId="4BA0D9AA" w:rsidR="00A07EFE" w:rsidRPr="00A07EFE" w:rsidRDefault="00A152FC" w:rsidP="00A07EFE">
      <w:pPr>
        <w:pStyle w:val="Heading3"/>
        <w:rPr>
          <w:rFonts w:eastAsiaTheme="minorHAnsi" w:cstheme="minorBidi"/>
          <w:color w:val="auto"/>
          <w:sz w:val="24"/>
          <w:szCs w:val="24"/>
        </w:rPr>
      </w:pPr>
      <w:r>
        <w:rPr>
          <w:rFonts w:eastAsiaTheme="minorHAnsi" w:cstheme="minorBidi"/>
          <w:color w:val="auto"/>
          <w:sz w:val="24"/>
          <w:szCs w:val="24"/>
        </w:rPr>
        <w:t xml:space="preserve">      </w:t>
      </w:r>
      <w:r w:rsidR="00A07EFE" w:rsidRPr="00A07EFE">
        <w:rPr>
          <w:rFonts w:eastAsiaTheme="minorHAnsi" w:cstheme="minorBidi"/>
          <w:color w:val="auto"/>
          <w:sz w:val="24"/>
          <w:szCs w:val="24"/>
        </w:rPr>
        <w:t>912/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tcp</w:t>
      </w:r>
      <w:proofErr w:type="spellEnd"/>
      <w:r w:rsidR="00A07EFE" w:rsidRPr="00A07EFE">
        <w:rPr>
          <w:rFonts w:eastAsiaTheme="minorHAnsi" w:cstheme="minorBidi"/>
          <w:color w:val="auto"/>
          <w:sz w:val="24"/>
          <w:szCs w:val="24"/>
        </w:rPr>
        <w:t xml:space="preserve">  open  apex-mesh</w:t>
      </w:r>
    </w:p>
    <w:p w14:paraId="5681CBF5" w14:textId="613F9E18" w:rsidR="00A07EFE" w:rsidRPr="00A07EFE" w:rsidRDefault="00A152FC" w:rsidP="00A07EFE">
      <w:pPr>
        <w:pStyle w:val="Heading3"/>
        <w:rPr>
          <w:rFonts w:eastAsiaTheme="minorHAnsi" w:cstheme="minorBidi"/>
          <w:color w:val="auto"/>
          <w:sz w:val="24"/>
          <w:szCs w:val="24"/>
        </w:rPr>
      </w:pPr>
      <w:r>
        <w:rPr>
          <w:rFonts w:eastAsiaTheme="minorHAnsi" w:cstheme="minorBidi"/>
          <w:color w:val="auto"/>
          <w:sz w:val="24"/>
          <w:szCs w:val="24"/>
        </w:rPr>
        <w:t xml:space="preserve">     </w:t>
      </w:r>
      <w:r w:rsidR="00A07EFE" w:rsidRPr="00A07EFE">
        <w:rPr>
          <w:rFonts w:eastAsiaTheme="minorHAnsi" w:cstheme="minorBidi"/>
          <w:color w:val="auto"/>
          <w:sz w:val="24"/>
          <w:szCs w:val="24"/>
        </w:rPr>
        <w:t>1521/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tcp</w:t>
      </w:r>
      <w:proofErr w:type="spellEnd"/>
      <w:r w:rsidR="00A07EFE" w:rsidRPr="00A07EFE">
        <w:rPr>
          <w:rFonts w:eastAsiaTheme="minorHAnsi" w:cstheme="minorBidi"/>
          <w:color w:val="auto"/>
          <w:sz w:val="24"/>
          <w:szCs w:val="24"/>
        </w:rPr>
        <w:t xml:space="preserve"> open  oracle</w:t>
      </w:r>
    </w:p>
    <w:p w14:paraId="4C7A4F78" w14:textId="38AFCD92" w:rsidR="00A07EFE" w:rsidRPr="00A07EFE" w:rsidRDefault="00A152FC" w:rsidP="00A07EFE">
      <w:pPr>
        <w:pStyle w:val="Heading3"/>
        <w:rPr>
          <w:rFonts w:eastAsiaTheme="minorHAnsi" w:cstheme="minorBidi"/>
          <w:color w:val="auto"/>
          <w:sz w:val="24"/>
          <w:szCs w:val="24"/>
        </w:rPr>
      </w:pPr>
      <w:r>
        <w:rPr>
          <w:rFonts w:eastAsiaTheme="minorHAnsi" w:cstheme="minorBidi"/>
          <w:color w:val="auto"/>
          <w:sz w:val="24"/>
          <w:szCs w:val="24"/>
        </w:rPr>
        <w:t xml:space="preserve">     </w:t>
      </w:r>
      <w:r w:rsidR="00A07EFE" w:rsidRPr="00A07EFE">
        <w:rPr>
          <w:rFonts w:eastAsiaTheme="minorHAnsi" w:cstheme="minorBidi"/>
          <w:color w:val="auto"/>
          <w:sz w:val="24"/>
          <w:szCs w:val="24"/>
        </w:rPr>
        <w:t>3306/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tcp</w:t>
      </w:r>
      <w:proofErr w:type="spellEnd"/>
      <w:r w:rsidR="00A07EFE" w:rsidRPr="00A07EFE">
        <w:rPr>
          <w:rFonts w:eastAsiaTheme="minorHAnsi" w:cstheme="minorBidi"/>
          <w:color w:val="auto"/>
          <w:sz w:val="24"/>
          <w:szCs w:val="24"/>
        </w:rPr>
        <w:t xml:space="preserve"> open  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mysql</w:t>
      </w:r>
      <w:proofErr w:type="spellEnd"/>
    </w:p>
    <w:p w14:paraId="417BF9CE" w14:textId="6FF4D1EC" w:rsidR="00A07EFE" w:rsidRDefault="00A152FC" w:rsidP="00A07EFE">
      <w:pPr>
        <w:pStyle w:val="Heading3"/>
        <w:rPr>
          <w:rFonts w:eastAsiaTheme="minorHAnsi" w:cstheme="minorBidi"/>
          <w:color w:val="auto"/>
          <w:sz w:val="24"/>
          <w:szCs w:val="24"/>
        </w:rPr>
      </w:pPr>
      <w:r>
        <w:rPr>
          <w:rFonts w:eastAsiaTheme="minorHAnsi" w:cstheme="minorBidi"/>
          <w:color w:val="auto"/>
          <w:sz w:val="24"/>
          <w:szCs w:val="24"/>
        </w:rPr>
        <w:t xml:space="preserve">     </w:t>
      </w:r>
      <w:r w:rsidR="00A07EFE" w:rsidRPr="00A07EFE">
        <w:rPr>
          <w:rFonts w:eastAsiaTheme="minorHAnsi" w:cstheme="minorBidi"/>
          <w:color w:val="auto"/>
          <w:sz w:val="24"/>
          <w:szCs w:val="24"/>
        </w:rPr>
        <w:t>8080/</w:t>
      </w:r>
      <w:proofErr w:type="spellStart"/>
      <w:r w:rsidR="00A07EFE" w:rsidRPr="00A07EFE">
        <w:rPr>
          <w:rFonts w:eastAsiaTheme="minorHAnsi" w:cstheme="minorBidi"/>
          <w:color w:val="auto"/>
          <w:sz w:val="24"/>
          <w:szCs w:val="24"/>
        </w:rPr>
        <w:t>tcp</w:t>
      </w:r>
      <w:proofErr w:type="spellEnd"/>
      <w:r w:rsidR="00A07EFE" w:rsidRPr="00A07EFE">
        <w:rPr>
          <w:rFonts w:eastAsiaTheme="minorHAnsi" w:cstheme="minorBidi"/>
          <w:color w:val="auto"/>
          <w:sz w:val="24"/>
          <w:szCs w:val="24"/>
        </w:rPr>
        <w:t xml:space="preserve"> open  http-proxy</w:t>
      </w:r>
    </w:p>
    <w:p w14:paraId="2E78199C" w14:textId="77777777" w:rsidR="007D37D9" w:rsidRPr="007D37D9" w:rsidRDefault="007D37D9" w:rsidP="007D37D9">
      <w:pPr>
        <w:pStyle w:val="BodyText"/>
      </w:pPr>
    </w:p>
    <w:p w14:paraId="6FC0C661" w14:textId="2CCA6D6D" w:rsidR="00380862" w:rsidRDefault="00000000" w:rsidP="00A07EFE">
      <w:pPr>
        <w:pStyle w:val="Heading3"/>
      </w:pPr>
      <w:r>
        <w:t xml:space="preserve">4) Security Analysis </w:t>
      </w:r>
    </w:p>
    <w:p w14:paraId="24F55B64" w14:textId="75D5B149" w:rsidR="00A07EFE" w:rsidRP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>135/</w:t>
      </w:r>
      <w:proofErr w:type="spellStart"/>
      <w:r w:rsidRPr="00A07EFE">
        <w:rPr>
          <w:b/>
          <w:bCs/>
        </w:rPr>
        <w:t>tcp</w:t>
      </w:r>
      <w:proofErr w:type="spellEnd"/>
      <w:r w:rsidRPr="00A07EFE">
        <w:rPr>
          <w:b/>
          <w:bCs/>
        </w:rPr>
        <w:t xml:space="preserve"> — </w:t>
      </w:r>
      <w:proofErr w:type="spellStart"/>
      <w:r w:rsidRPr="00A07EFE">
        <w:rPr>
          <w:b/>
          <w:bCs/>
        </w:rPr>
        <w:t>msrpc</w:t>
      </w:r>
      <w:proofErr w:type="spellEnd"/>
      <w:r w:rsidRPr="00A07EFE">
        <w:rPr>
          <w:b/>
          <w:bCs/>
        </w:rPr>
        <w:t xml:space="preserve"> — Medium </w:t>
      </w:r>
      <w:r w:rsidRPr="00A07EFE">
        <w:rPr>
          <w:rFonts w:ascii="Arial" w:hAnsi="Arial" w:cs="Arial"/>
          <w:b/>
          <w:bCs/>
        </w:rPr>
        <w:t>→</w:t>
      </w:r>
      <w:r w:rsidRPr="00A07EFE">
        <w:rPr>
          <w:b/>
          <w:bCs/>
        </w:rPr>
        <w:t xml:space="preserve"> High</w:t>
      </w:r>
    </w:p>
    <w:p w14:paraId="73BFC8B1" w14:textId="77777777" w:rsidR="00A07EFE" w:rsidRP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 xml:space="preserve">Why: </w:t>
      </w:r>
      <w:r w:rsidRPr="00A07EFE">
        <w:t>RPC is used by many Windows services for remote procedure calls. Historical vulnerabilities and info disclosure have impacted this service. Exposed RPC increases attack surface (remote code exec historically seen).</w:t>
      </w:r>
    </w:p>
    <w:p w14:paraId="1F832570" w14:textId="77777777" w:rsidR="00A07EFE" w:rsidRPr="007D37D9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 xml:space="preserve">Risk if exposed: </w:t>
      </w:r>
      <w:r w:rsidRPr="00A07EFE">
        <w:t>Remote exploitation, enumeration of services and users.</w:t>
      </w:r>
    </w:p>
    <w:p w14:paraId="3E1684BC" w14:textId="77777777" w:rsidR="007D37D9" w:rsidRPr="00A07EFE" w:rsidRDefault="007D37D9" w:rsidP="007D37D9">
      <w:pPr>
        <w:pStyle w:val="Compact"/>
        <w:ind w:left="720"/>
        <w:rPr>
          <w:b/>
          <w:bCs/>
        </w:rPr>
      </w:pPr>
    </w:p>
    <w:p w14:paraId="05400C56" w14:textId="6698B228" w:rsidR="00A07EFE" w:rsidRP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>139/</w:t>
      </w:r>
      <w:proofErr w:type="spellStart"/>
      <w:r w:rsidRPr="00A07EFE">
        <w:rPr>
          <w:b/>
          <w:bCs/>
        </w:rPr>
        <w:t>tcp</w:t>
      </w:r>
      <w:proofErr w:type="spellEnd"/>
      <w:r w:rsidRPr="00A07EFE">
        <w:rPr>
          <w:b/>
          <w:bCs/>
        </w:rPr>
        <w:t xml:space="preserve"> &amp; 445/</w:t>
      </w:r>
      <w:proofErr w:type="spellStart"/>
      <w:r w:rsidRPr="00A07EFE">
        <w:rPr>
          <w:b/>
          <w:bCs/>
        </w:rPr>
        <w:t>tcp</w:t>
      </w:r>
      <w:proofErr w:type="spellEnd"/>
      <w:r w:rsidRPr="00A07EFE">
        <w:rPr>
          <w:b/>
          <w:bCs/>
        </w:rPr>
        <w:t xml:space="preserve"> — </w:t>
      </w:r>
      <w:proofErr w:type="spellStart"/>
      <w:r w:rsidRPr="00A07EFE">
        <w:rPr>
          <w:b/>
          <w:bCs/>
        </w:rPr>
        <w:t>netbios-ssn</w:t>
      </w:r>
      <w:proofErr w:type="spellEnd"/>
      <w:r w:rsidRPr="00A07EFE">
        <w:rPr>
          <w:b/>
          <w:bCs/>
        </w:rPr>
        <w:t xml:space="preserve"> / SMB (Microsoft-DS) — High</w:t>
      </w:r>
    </w:p>
    <w:p w14:paraId="05260022" w14:textId="77777777" w:rsidR="00A07EFE" w:rsidRP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 xml:space="preserve">Why: </w:t>
      </w:r>
      <w:r w:rsidRPr="00A07EFE">
        <w:t>SMB enables file sharing and remote admin; it is a frequent target for lateral movement, credential theft, and ransomware. SMBv1 in particular is highly dangerous if enabled.</w:t>
      </w:r>
    </w:p>
    <w:p w14:paraId="1DDFD75E" w14:textId="77777777" w:rsidR="00A07EFE" w:rsidRPr="007D37D9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 xml:space="preserve">Risk if exposed: </w:t>
      </w:r>
      <w:r w:rsidRPr="00A07EFE">
        <w:t>Unauthorized file access, remote code execution, worm/ransomware propagation, credential dumps (via SMB/NTLM abuse).</w:t>
      </w:r>
    </w:p>
    <w:p w14:paraId="33798CDC" w14:textId="77777777" w:rsidR="007D37D9" w:rsidRDefault="007D37D9" w:rsidP="007D37D9">
      <w:pPr>
        <w:pStyle w:val="Compact"/>
        <w:ind w:left="720"/>
        <w:rPr>
          <w:b/>
          <w:bCs/>
        </w:rPr>
      </w:pPr>
    </w:p>
    <w:p w14:paraId="61CE0CF3" w14:textId="77777777" w:rsidR="007D37D9" w:rsidRPr="00A07EFE" w:rsidRDefault="007D37D9" w:rsidP="007D37D9">
      <w:pPr>
        <w:pStyle w:val="Compact"/>
        <w:ind w:left="720"/>
        <w:rPr>
          <w:b/>
          <w:bCs/>
        </w:rPr>
      </w:pPr>
    </w:p>
    <w:p w14:paraId="2F5601C6" w14:textId="2F4E5239" w:rsidR="00A07EFE" w:rsidRP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>902/</w:t>
      </w:r>
      <w:proofErr w:type="spellStart"/>
      <w:r w:rsidRPr="00A07EFE">
        <w:rPr>
          <w:b/>
          <w:bCs/>
        </w:rPr>
        <w:t>tcp</w:t>
      </w:r>
      <w:proofErr w:type="spellEnd"/>
      <w:r w:rsidRPr="00A07EFE">
        <w:rPr>
          <w:b/>
          <w:bCs/>
        </w:rPr>
        <w:t xml:space="preserve"> &amp; 912/</w:t>
      </w:r>
      <w:proofErr w:type="spellStart"/>
      <w:r w:rsidRPr="00A07EFE">
        <w:rPr>
          <w:b/>
          <w:bCs/>
        </w:rPr>
        <w:t>tcp</w:t>
      </w:r>
      <w:proofErr w:type="spellEnd"/>
      <w:r w:rsidRPr="00A07EFE">
        <w:rPr>
          <w:b/>
          <w:bCs/>
        </w:rPr>
        <w:t xml:space="preserve"> — Management/Agent Ports — Medium</w:t>
      </w:r>
    </w:p>
    <w:p w14:paraId="118ECD7E" w14:textId="77777777" w:rsidR="00A07EFE" w:rsidRPr="00A07EFE" w:rsidRDefault="00A07EFE" w:rsidP="00A07EFE">
      <w:pPr>
        <w:pStyle w:val="Compact"/>
        <w:numPr>
          <w:ilvl w:val="0"/>
          <w:numId w:val="15"/>
        </w:numPr>
      </w:pPr>
      <w:r w:rsidRPr="00A07EFE">
        <w:rPr>
          <w:b/>
          <w:bCs/>
        </w:rPr>
        <w:t xml:space="preserve">Why: </w:t>
      </w:r>
      <w:r w:rsidRPr="00A07EFE">
        <w:t>Ports like 902/912 are often used by virtualization management (VMware) or vendor agents. If default or unauthenticated, they can allow management actions or information disclosure.</w:t>
      </w:r>
    </w:p>
    <w:p w14:paraId="2E6E15F8" w14:textId="77777777" w:rsidR="00A07EFE" w:rsidRPr="007D37D9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 xml:space="preserve">Risk if exposed: </w:t>
      </w:r>
      <w:r w:rsidRPr="00A07EFE">
        <w:t>Remote management abuse, reconnaissance, possible exploitation if software is unpatched.</w:t>
      </w:r>
    </w:p>
    <w:p w14:paraId="21D1F25D" w14:textId="77777777" w:rsidR="007D37D9" w:rsidRPr="00A07EFE" w:rsidRDefault="007D37D9" w:rsidP="007D37D9">
      <w:pPr>
        <w:pStyle w:val="Compact"/>
        <w:ind w:left="720"/>
        <w:rPr>
          <w:b/>
          <w:bCs/>
        </w:rPr>
      </w:pPr>
    </w:p>
    <w:p w14:paraId="504D919A" w14:textId="63AE247F" w:rsidR="00A07EFE" w:rsidRP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>1521/</w:t>
      </w:r>
      <w:proofErr w:type="spellStart"/>
      <w:r w:rsidRPr="00A07EFE">
        <w:rPr>
          <w:b/>
          <w:bCs/>
        </w:rPr>
        <w:t>tcp</w:t>
      </w:r>
      <w:proofErr w:type="spellEnd"/>
      <w:r w:rsidRPr="00A07EFE">
        <w:rPr>
          <w:b/>
          <w:bCs/>
        </w:rPr>
        <w:t xml:space="preserve"> — Oracle listener — High (if default/unpatched)</w:t>
      </w:r>
    </w:p>
    <w:p w14:paraId="4AD797DD" w14:textId="77777777" w:rsidR="00A07EFE" w:rsidRPr="00A07EFE" w:rsidRDefault="00A07EFE" w:rsidP="00A07EFE">
      <w:pPr>
        <w:pStyle w:val="Compact"/>
        <w:numPr>
          <w:ilvl w:val="0"/>
          <w:numId w:val="15"/>
        </w:numPr>
      </w:pPr>
      <w:r w:rsidRPr="00A07EFE">
        <w:rPr>
          <w:b/>
          <w:bCs/>
        </w:rPr>
        <w:t xml:space="preserve">Why: </w:t>
      </w:r>
      <w:r w:rsidRPr="00A07EFE">
        <w:t>Database listeners can allow unauthorized query execution or be used to pivot. Many Oracle vulnerabilities historically target the listener or database engine.</w:t>
      </w:r>
    </w:p>
    <w:p w14:paraId="4BE9C7BC" w14:textId="77777777" w:rsidR="00A07EFE" w:rsidRPr="007D37D9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 xml:space="preserve">Risk if exposed: </w:t>
      </w:r>
      <w:r w:rsidRPr="00A07EFE">
        <w:t>Data exfiltration, SQL injection exploitation surface, privileged access if credentials are weak.</w:t>
      </w:r>
    </w:p>
    <w:p w14:paraId="07064C05" w14:textId="77777777" w:rsidR="007D37D9" w:rsidRPr="00A07EFE" w:rsidRDefault="007D37D9" w:rsidP="007D37D9">
      <w:pPr>
        <w:pStyle w:val="Compact"/>
        <w:ind w:left="720"/>
        <w:rPr>
          <w:b/>
          <w:bCs/>
        </w:rPr>
      </w:pPr>
    </w:p>
    <w:p w14:paraId="62A057F4" w14:textId="54D259A6" w:rsidR="00A07EFE" w:rsidRP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>3306/</w:t>
      </w:r>
      <w:proofErr w:type="spellStart"/>
      <w:r w:rsidRPr="00A07EFE">
        <w:rPr>
          <w:b/>
          <w:bCs/>
        </w:rPr>
        <w:t>tcp</w:t>
      </w:r>
      <w:proofErr w:type="spellEnd"/>
      <w:r w:rsidRPr="00A07EFE">
        <w:rPr>
          <w:b/>
          <w:bCs/>
        </w:rPr>
        <w:t xml:space="preserve"> — MySQL — High (if accessible &amp; not bound to localhost)</w:t>
      </w:r>
    </w:p>
    <w:p w14:paraId="3C5B119E" w14:textId="77777777" w:rsidR="00A07EFE" w:rsidRP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 xml:space="preserve">Why: </w:t>
      </w:r>
      <w:r w:rsidRPr="00A07EFE">
        <w:t>Direct DB access over network can lead to data leaks and privilege escalation if credentials are weak or remote root is allowed.</w:t>
      </w:r>
    </w:p>
    <w:p w14:paraId="0CBFBC68" w14:textId="77777777" w:rsid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 xml:space="preserve">Risk if exposed: </w:t>
      </w:r>
      <w:r w:rsidRPr="00A07EFE">
        <w:t>Data theft, account compromise</w:t>
      </w:r>
      <w:r w:rsidRPr="00A07EFE">
        <w:rPr>
          <w:b/>
          <w:bCs/>
        </w:rPr>
        <w:t>.</w:t>
      </w:r>
    </w:p>
    <w:p w14:paraId="4BBBA62F" w14:textId="77777777" w:rsidR="007D37D9" w:rsidRPr="00A07EFE" w:rsidRDefault="007D37D9" w:rsidP="007D37D9">
      <w:pPr>
        <w:pStyle w:val="Compact"/>
        <w:ind w:left="720"/>
        <w:rPr>
          <w:b/>
          <w:bCs/>
        </w:rPr>
      </w:pPr>
    </w:p>
    <w:p w14:paraId="32ABABBD" w14:textId="0B8E043B" w:rsidR="00A07EFE" w:rsidRP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>8080/</w:t>
      </w:r>
      <w:proofErr w:type="spellStart"/>
      <w:r w:rsidRPr="00A07EFE">
        <w:rPr>
          <w:b/>
          <w:bCs/>
        </w:rPr>
        <w:t>tcp</w:t>
      </w:r>
      <w:proofErr w:type="spellEnd"/>
      <w:r w:rsidRPr="00A07EFE">
        <w:rPr>
          <w:b/>
          <w:bCs/>
        </w:rPr>
        <w:t xml:space="preserve"> — HTTP (alternate) — Medium</w:t>
      </w:r>
    </w:p>
    <w:p w14:paraId="7EE82FD9" w14:textId="77777777" w:rsidR="00A07EFE" w:rsidRPr="00A07EFE" w:rsidRDefault="00A07EFE" w:rsidP="00A07EFE">
      <w:pPr>
        <w:pStyle w:val="Compact"/>
        <w:numPr>
          <w:ilvl w:val="0"/>
          <w:numId w:val="15"/>
        </w:numPr>
        <w:rPr>
          <w:b/>
          <w:bCs/>
        </w:rPr>
      </w:pPr>
      <w:r w:rsidRPr="00A07EFE">
        <w:rPr>
          <w:b/>
          <w:bCs/>
        </w:rPr>
        <w:t xml:space="preserve">Why: </w:t>
      </w:r>
      <w:r w:rsidRPr="00A07EFE">
        <w:t>Web interfaces frequently have vulnerabilities (misconfigurations, outdated frameworks, default creds). If this is a management UI, risk increases.</w:t>
      </w:r>
    </w:p>
    <w:p w14:paraId="507C23D6" w14:textId="278F2122" w:rsidR="00380862" w:rsidRPr="00A07EFE" w:rsidRDefault="00A07EFE" w:rsidP="00A07EFE">
      <w:pPr>
        <w:pStyle w:val="Compact"/>
        <w:numPr>
          <w:ilvl w:val="0"/>
          <w:numId w:val="15"/>
        </w:numPr>
      </w:pPr>
      <w:r w:rsidRPr="00A07EFE">
        <w:rPr>
          <w:b/>
          <w:bCs/>
        </w:rPr>
        <w:t xml:space="preserve">Risk if exposed: </w:t>
      </w:r>
      <w:r w:rsidRPr="00A07EFE">
        <w:t>Remote code execution via vulnerable web apps, credential compromise, info disclosure.</w:t>
      </w:r>
    </w:p>
    <w:p w14:paraId="4577A0A2" w14:textId="171D17C0" w:rsidR="00380862" w:rsidRDefault="00000000">
      <w:pPr>
        <w:pStyle w:val="Heading3"/>
      </w:pPr>
      <w:bookmarkStart w:id="11" w:name="remediation-steps-template"/>
      <w:bookmarkEnd w:id="10"/>
      <w:r>
        <w:t xml:space="preserve">5) Remediation Steps </w:t>
      </w:r>
    </w:p>
    <w:p w14:paraId="113B404C" w14:textId="77777777" w:rsidR="007D37D9" w:rsidRPr="007D37D9" w:rsidRDefault="007D37D9" w:rsidP="007D37D9">
      <w:pPr>
        <w:rPr>
          <w:b/>
          <w:bCs/>
        </w:rPr>
      </w:pPr>
      <w:r w:rsidRPr="007D37D9">
        <w:rPr>
          <w:b/>
          <w:bCs/>
        </w:rPr>
        <w:t>A. Short-term (immediate)</w:t>
      </w:r>
    </w:p>
    <w:p w14:paraId="291E65B3" w14:textId="77777777" w:rsidR="007D37D9" w:rsidRPr="007D37D9" w:rsidRDefault="007D37D9" w:rsidP="007D37D9">
      <w:pPr>
        <w:numPr>
          <w:ilvl w:val="0"/>
          <w:numId w:val="27"/>
        </w:numPr>
      </w:pPr>
      <w:r w:rsidRPr="007D37D9">
        <w:rPr>
          <w:b/>
          <w:bCs/>
        </w:rPr>
        <w:t>Restrict access via firewall / host-based firewall</w:t>
      </w:r>
    </w:p>
    <w:p w14:paraId="0E303F73" w14:textId="77777777" w:rsidR="007D37D9" w:rsidRPr="007D37D9" w:rsidRDefault="007D37D9" w:rsidP="007D37D9">
      <w:pPr>
        <w:numPr>
          <w:ilvl w:val="1"/>
          <w:numId w:val="27"/>
        </w:numPr>
      </w:pPr>
      <w:r w:rsidRPr="007D37D9">
        <w:t xml:space="preserve">Block incoming access from untrusted interfaces to the listed ports. Example </w:t>
      </w:r>
      <w:proofErr w:type="spellStart"/>
      <w:r w:rsidRPr="007D37D9">
        <w:t>ufw</w:t>
      </w:r>
      <w:proofErr w:type="spellEnd"/>
      <w:r w:rsidRPr="007D37D9">
        <w:t xml:space="preserve"> (Linux):</w:t>
      </w:r>
    </w:p>
    <w:p w14:paraId="6BFED3D3" w14:textId="0890C886" w:rsidR="007D37D9" w:rsidRPr="007D37D9" w:rsidRDefault="007D37D9" w:rsidP="007D37D9">
      <w:pPr>
        <w:numPr>
          <w:ilvl w:val="1"/>
          <w:numId w:val="27"/>
        </w:numPr>
      </w:pPr>
      <w:proofErr w:type="spellStart"/>
      <w:r w:rsidRPr="007D37D9">
        <w:t>sudo</w:t>
      </w:r>
      <w:proofErr w:type="spellEnd"/>
      <w:r w:rsidRPr="007D37D9">
        <w:t xml:space="preserve"> </w:t>
      </w:r>
      <w:proofErr w:type="spellStart"/>
      <w:r w:rsidRPr="007D37D9">
        <w:t>ufw</w:t>
      </w:r>
      <w:proofErr w:type="spellEnd"/>
      <w:r w:rsidRPr="007D37D9">
        <w:t xml:space="preserve"> deny proto </w:t>
      </w:r>
      <w:proofErr w:type="spellStart"/>
      <w:r w:rsidRPr="007D37D9">
        <w:t>tcp</w:t>
      </w:r>
      <w:proofErr w:type="spellEnd"/>
      <w:r w:rsidRPr="007D37D9">
        <w:t xml:space="preserve"> from any to 192.168.</w:t>
      </w:r>
      <w:r>
        <w:t>1</w:t>
      </w:r>
      <w:r w:rsidRPr="007D37D9">
        <w:t>.1 port 135</w:t>
      </w:r>
    </w:p>
    <w:p w14:paraId="2A113692" w14:textId="2B2DDB03" w:rsidR="007D37D9" w:rsidRPr="007D37D9" w:rsidRDefault="007D37D9" w:rsidP="007D37D9">
      <w:pPr>
        <w:numPr>
          <w:ilvl w:val="1"/>
          <w:numId w:val="27"/>
        </w:numPr>
      </w:pPr>
      <w:proofErr w:type="spellStart"/>
      <w:r w:rsidRPr="007D37D9">
        <w:t>sudo</w:t>
      </w:r>
      <w:proofErr w:type="spellEnd"/>
      <w:r w:rsidRPr="007D37D9">
        <w:t xml:space="preserve"> </w:t>
      </w:r>
      <w:proofErr w:type="spellStart"/>
      <w:r w:rsidRPr="007D37D9">
        <w:t>ufw</w:t>
      </w:r>
      <w:proofErr w:type="spellEnd"/>
      <w:r w:rsidRPr="007D37D9">
        <w:t xml:space="preserve"> deny proto </w:t>
      </w:r>
      <w:proofErr w:type="spellStart"/>
      <w:r w:rsidRPr="007D37D9">
        <w:t>tcp</w:t>
      </w:r>
      <w:proofErr w:type="spellEnd"/>
      <w:r w:rsidRPr="007D37D9">
        <w:t xml:space="preserve"> from any to 192.168.</w:t>
      </w:r>
      <w:r>
        <w:t>1</w:t>
      </w:r>
      <w:r w:rsidRPr="007D37D9">
        <w:t>.1 port 139</w:t>
      </w:r>
    </w:p>
    <w:p w14:paraId="71674EAF" w14:textId="5C682D59" w:rsidR="007D37D9" w:rsidRPr="007D37D9" w:rsidRDefault="007D37D9" w:rsidP="007D37D9">
      <w:pPr>
        <w:numPr>
          <w:ilvl w:val="1"/>
          <w:numId w:val="27"/>
        </w:numPr>
      </w:pPr>
      <w:proofErr w:type="spellStart"/>
      <w:r w:rsidRPr="007D37D9">
        <w:t>sudo</w:t>
      </w:r>
      <w:proofErr w:type="spellEnd"/>
      <w:r w:rsidRPr="007D37D9">
        <w:t xml:space="preserve"> </w:t>
      </w:r>
      <w:proofErr w:type="spellStart"/>
      <w:r w:rsidRPr="007D37D9">
        <w:t>ufw</w:t>
      </w:r>
      <w:proofErr w:type="spellEnd"/>
      <w:r w:rsidRPr="007D37D9">
        <w:t xml:space="preserve"> deny proto </w:t>
      </w:r>
      <w:proofErr w:type="spellStart"/>
      <w:r w:rsidRPr="007D37D9">
        <w:t>tcp</w:t>
      </w:r>
      <w:proofErr w:type="spellEnd"/>
      <w:r w:rsidRPr="007D37D9">
        <w:t xml:space="preserve"> from any to 192.168.</w:t>
      </w:r>
      <w:r>
        <w:t>1</w:t>
      </w:r>
      <w:r w:rsidRPr="007D37D9">
        <w:t>.1 port 445</w:t>
      </w:r>
    </w:p>
    <w:p w14:paraId="23429300" w14:textId="425EB683" w:rsidR="007D37D9" w:rsidRPr="007D37D9" w:rsidRDefault="007D37D9" w:rsidP="007D37D9">
      <w:pPr>
        <w:numPr>
          <w:ilvl w:val="1"/>
          <w:numId w:val="27"/>
        </w:numPr>
      </w:pPr>
      <w:proofErr w:type="spellStart"/>
      <w:r w:rsidRPr="007D37D9">
        <w:t>sudo</w:t>
      </w:r>
      <w:proofErr w:type="spellEnd"/>
      <w:r w:rsidRPr="007D37D9">
        <w:t xml:space="preserve"> </w:t>
      </w:r>
      <w:proofErr w:type="spellStart"/>
      <w:r w:rsidRPr="007D37D9">
        <w:t>ufw</w:t>
      </w:r>
      <w:proofErr w:type="spellEnd"/>
      <w:r w:rsidRPr="007D37D9">
        <w:t xml:space="preserve"> deny proto </w:t>
      </w:r>
      <w:proofErr w:type="spellStart"/>
      <w:r w:rsidRPr="007D37D9">
        <w:t>tcp</w:t>
      </w:r>
      <w:proofErr w:type="spellEnd"/>
      <w:r w:rsidRPr="007D37D9">
        <w:t xml:space="preserve"> from any to 192.168.</w:t>
      </w:r>
      <w:r>
        <w:t>1</w:t>
      </w:r>
      <w:r w:rsidRPr="007D37D9">
        <w:t>.1 port 1521</w:t>
      </w:r>
    </w:p>
    <w:p w14:paraId="4C0E318E" w14:textId="5F6CA797" w:rsidR="007D37D9" w:rsidRPr="007D37D9" w:rsidRDefault="007D37D9" w:rsidP="007D37D9">
      <w:pPr>
        <w:numPr>
          <w:ilvl w:val="1"/>
          <w:numId w:val="27"/>
        </w:numPr>
      </w:pPr>
      <w:proofErr w:type="spellStart"/>
      <w:r w:rsidRPr="007D37D9">
        <w:t>sudo</w:t>
      </w:r>
      <w:proofErr w:type="spellEnd"/>
      <w:r w:rsidRPr="007D37D9">
        <w:t xml:space="preserve"> </w:t>
      </w:r>
      <w:proofErr w:type="spellStart"/>
      <w:r w:rsidRPr="007D37D9">
        <w:t>ufw</w:t>
      </w:r>
      <w:proofErr w:type="spellEnd"/>
      <w:r w:rsidRPr="007D37D9">
        <w:t xml:space="preserve"> deny proto </w:t>
      </w:r>
      <w:proofErr w:type="spellStart"/>
      <w:r w:rsidRPr="007D37D9">
        <w:t>tcp</w:t>
      </w:r>
      <w:proofErr w:type="spellEnd"/>
      <w:r w:rsidRPr="007D37D9">
        <w:t xml:space="preserve"> from any to 192.168.</w:t>
      </w:r>
      <w:r>
        <w:t>1</w:t>
      </w:r>
      <w:r w:rsidRPr="007D37D9">
        <w:t>.1 port 3306</w:t>
      </w:r>
    </w:p>
    <w:p w14:paraId="578FE429" w14:textId="0A7DCD4F" w:rsidR="007D37D9" w:rsidRPr="007D37D9" w:rsidRDefault="007D37D9" w:rsidP="007D37D9">
      <w:pPr>
        <w:numPr>
          <w:ilvl w:val="1"/>
          <w:numId w:val="27"/>
        </w:numPr>
      </w:pPr>
      <w:proofErr w:type="spellStart"/>
      <w:r w:rsidRPr="007D37D9">
        <w:lastRenderedPageBreak/>
        <w:t>sudo</w:t>
      </w:r>
      <w:proofErr w:type="spellEnd"/>
      <w:r w:rsidRPr="007D37D9">
        <w:t xml:space="preserve"> </w:t>
      </w:r>
      <w:proofErr w:type="spellStart"/>
      <w:r w:rsidRPr="007D37D9">
        <w:t>ufw</w:t>
      </w:r>
      <w:proofErr w:type="spellEnd"/>
      <w:r w:rsidRPr="007D37D9">
        <w:t xml:space="preserve"> deny proto </w:t>
      </w:r>
      <w:proofErr w:type="spellStart"/>
      <w:r w:rsidRPr="007D37D9">
        <w:t>tcp</w:t>
      </w:r>
      <w:proofErr w:type="spellEnd"/>
      <w:r w:rsidRPr="007D37D9">
        <w:t xml:space="preserve"> from any to 192.168.</w:t>
      </w:r>
      <w:r>
        <w:t>1</w:t>
      </w:r>
      <w:r w:rsidRPr="007D37D9">
        <w:t>.1 port 8080</w:t>
      </w:r>
    </w:p>
    <w:p w14:paraId="4630CEFD" w14:textId="77777777" w:rsidR="007D37D9" w:rsidRPr="007D37D9" w:rsidRDefault="007D37D9" w:rsidP="007D37D9">
      <w:pPr>
        <w:numPr>
          <w:ilvl w:val="1"/>
          <w:numId w:val="27"/>
        </w:numPr>
      </w:pPr>
      <w:r w:rsidRPr="007D37D9">
        <w:t>On Windows: configure Windows Defender Firewall inbound rules to restrict SMB/RPC to only trusted IPs.</w:t>
      </w:r>
    </w:p>
    <w:p w14:paraId="59818E6F" w14:textId="77777777" w:rsidR="007D37D9" w:rsidRPr="007D37D9" w:rsidRDefault="007D37D9" w:rsidP="007D37D9">
      <w:pPr>
        <w:numPr>
          <w:ilvl w:val="0"/>
          <w:numId w:val="27"/>
        </w:numPr>
      </w:pPr>
      <w:r w:rsidRPr="007D37D9">
        <w:rPr>
          <w:b/>
          <w:bCs/>
        </w:rPr>
        <w:t>If services aren’t required, stop them</w:t>
      </w:r>
    </w:p>
    <w:p w14:paraId="5A421FF3" w14:textId="77777777" w:rsidR="007D37D9" w:rsidRPr="007D37D9" w:rsidRDefault="007D37D9" w:rsidP="007D37D9">
      <w:pPr>
        <w:numPr>
          <w:ilvl w:val="1"/>
          <w:numId w:val="27"/>
        </w:numPr>
      </w:pPr>
      <w:r w:rsidRPr="007D37D9">
        <w:t xml:space="preserve">Example (Linux): </w:t>
      </w:r>
      <w:proofErr w:type="spellStart"/>
      <w:r w:rsidRPr="007D37D9">
        <w:t>sudo</w:t>
      </w:r>
      <w:proofErr w:type="spellEnd"/>
      <w:r w:rsidRPr="007D37D9">
        <w:t xml:space="preserve"> </w:t>
      </w:r>
      <w:proofErr w:type="spellStart"/>
      <w:r w:rsidRPr="007D37D9">
        <w:t>systemctl</w:t>
      </w:r>
      <w:proofErr w:type="spellEnd"/>
      <w:r w:rsidRPr="007D37D9">
        <w:t xml:space="preserve"> stop </w:t>
      </w:r>
      <w:proofErr w:type="spellStart"/>
      <w:r w:rsidRPr="007D37D9">
        <w:t>mysql</w:t>
      </w:r>
      <w:proofErr w:type="spellEnd"/>
      <w:r w:rsidRPr="007D37D9">
        <w:t xml:space="preserve"> / </w:t>
      </w:r>
      <w:proofErr w:type="spellStart"/>
      <w:r w:rsidRPr="007D37D9">
        <w:t>sudo</w:t>
      </w:r>
      <w:proofErr w:type="spellEnd"/>
      <w:r w:rsidRPr="007D37D9">
        <w:t xml:space="preserve"> </w:t>
      </w:r>
      <w:proofErr w:type="spellStart"/>
      <w:r w:rsidRPr="007D37D9">
        <w:t>systemctl</w:t>
      </w:r>
      <w:proofErr w:type="spellEnd"/>
      <w:r w:rsidRPr="007D37D9">
        <w:t xml:space="preserve"> disable </w:t>
      </w:r>
      <w:proofErr w:type="spellStart"/>
      <w:r w:rsidRPr="007D37D9">
        <w:t>mysql</w:t>
      </w:r>
      <w:proofErr w:type="spellEnd"/>
      <w:r w:rsidRPr="007D37D9">
        <w:t xml:space="preserve"> — but only if those services are not needed.</w:t>
      </w:r>
    </w:p>
    <w:p w14:paraId="35D08F22" w14:textId="77777777" w:rsidR="007D37D9" w:rsidRPr="007D37D9" w:rsidRDefault="007D37D9" w:rsidP="007D37D9">
      <w:pPr>
        <w:numPr>
          <w:ilvl w:val="0"/>
          <w:numId w:val="27"/>
        </w:numPr>
      </w:pPr>
      <w:r w:rsidRPr="007D37D9">
        <w:rPr>
          <w:b/>
          <w:bCs/>
        </w:rPr>
        <w:t>Change default or weak credentials</w:t>
      </w:r>
    </w:p>
    <w:p w14:paraId="1D0FEDBC" w14:textId="77777777" w:rsidR="007D37D9" w:rsidRPr="007D37D9" w:rsidRDefault="007D37D9" w:rsidP="007D37D9">
      <w:pPr>
        <w:numPr>
          <w:ilvl w:val="1"/>
          <w:numId w:val="27"/>
        </w:numPr>
      </w:pPr>
      <w:r w:rsidRPr="007D37D9">
        <w:t>Ensure DB users (Oracle/MySQL) and any web admin accounts have strong passwords and that default accounts are disabled.</w:t>
      </w:r>
    </w:p>
    <w:p w14:paraId="07200BBC" w14:textId="77777777" w:rsidR="007D37D9" w:rsidRPr="007D37D9" w:rsidRDefault="007D37D9" w:rsidP="007D37D9">
      <w:pPr>
        <w:rPr>
          <w:b/>
          <w:bCs/>
        </w:rPr>
      </w:pPr>
      <w:r w:rsidRPr="007D37D9">
        <w:rPr>
          <w:b/>
          <w:bCs/>
        </w:rPr>
        <w:t>B. Medium-term</w:t>
      </w:r>
    </w:p>
    <w:p w14:paraId="736ED4E1" w14:textId="77777777" w:rsidR="007D37D9" w:rsidRPr="007D37D9" w:rsidRDefault="007D37D9" w:rsidP="007D37D9">
      <w:pPr>
        <w:numPr>
          <w:ilvl w:val="0"/>
          <w:numId w:val="28"/>
        </w:numPr>
      </w:pPr>
      <w:r w:rsidRPr="007D37D9">
        <w:rPr>
          <w:b/>
          <w:bCs/>
        </w:rPr>
        <w:t>Enable encryption and strong authentication</w:t>
      </w:r>
    </w:p>
    <w:p w14:paraId="7DE9B4AB" w14:textId="77777777" w:rsidR="007D37D9" w:rsidRPr="007D37D9" w:rsidRDefault="007D37D9" w:rsidP="007D37D9">
      <w:pPr>
        <w:numPr>
          <w:ilvl w:val="1"/>
          <w:numId w:val="28"/>
        </w:numPr>
      </w:pPr>
      <w:r w:rsidRPr="007D37D9">
        <w:t>Use TLS for database connections where supported. For web UI, enable HTTPS and HSTS.</w:t>
      </w:r>
    </w:p>
    <w:p w14:paraId="09C50AEC" w14:textId="77777777" w:rsidR="007D37D9" w:rsidRPr="007D37D9" w:rsidRDefault="007D37D9" w:rsidP="007D37D9">
      <w:pPr>
        <w:numPr>
          <w:ilvl w:val="0"/>
          <w:numId w:val="28"/>
        </w:numPr>
      </w:pPr>
      <w:r w:rsidRPr="007D37D9">
        <w:rPr>
          <w:b/>
          <w:bCs/>
        </w:rPr>
        <w:t>Patch &amp; update software</w:t>
      </w:r>
    </w:p>
    <w:p w14:paraId="6740AA84" w14:textId="77777777" w:rsidR="007D37D9" w:rsidRPr="007D37D9" w:rsidRDefault="007D37D9" w:rsidP="007D37D9">
      <w:pPr>
        <w:numPr>
          <w:ilvl w:val="1"/>
          <w:numId w:val="28"/>
        </w:numPr>
      </w:pPr>
      <w:r w:rsidRPr="007D37D9">
        <w:t>Update OS packages, Oracle/MySQL server versions, vendor management agents, and any web apps on 8080. Apply vendor security patches.</w:t>
      </w:r>
    </w:p>
    <w:p w14:paraId="36DA7F4B" w14:textId="77777777" w:rsidR="007D37D9" w:rsidRPr="007D37D9" w:rsidRDefault="007D37D9" w:rsidP="007D37D9">
      <w:pPr>
        <w:numPr>
          <w:ilvl w:val="0"/>
          <w:numId w:val="28"/>
        </w:numPr>
      </w:pPr>
      <w:r w:rsidRPr="007D37D9">
        <w:rPr>
          <w:b/>
          <w:bCs/>
        </w:rPr>
        <w:t>Disable SMBv1</w:t>
      </w:r>
      <w:r w:rsidRPr="007D37D9">
        <w:t xml:space="preserve"> (if applicable) and harden SMB settings.</w:t>
      </w:r>
    </w:p>
    <w:p w14:paraId="775224F4" w14:textId="77777777" w:rsidR="007D37D9" w:rsidRPr="007D37D9" w:rsidRDefault="007D37D9" w:rsidP="007D37D9">
      <w:pPr>
        <w:numPr>
          <w:ilvl w:val="1"/>
          <w:numId w:val="28"/>
        </w:numPr>
      </w:pPr>
      <w:r w:rsidRPr="007D37D9">
        <w:t>On Windows: disable SMBv1 feature. Configure SMB signing and limit shares accessible via network.</w:t>
      </w:r>
    </w:p>
    <w:p w14:paraId="25609423" w14:textId="77777777" w:rsidR="007D37D9" w:rsidRPr="007D37D9" w:rsidRDefault="007D37D9" w:rsidP="007D37D9">
      <w:pPr>
        <w:numPr>
          <w:ilvl w:val="0"/>
          <w:numId w:val="28"/>
        </w:numPr>
      </w:pPr>
      <w:r w:rsidRPr="007D37D9">
        <w:rPr>
          <w:b/>
          <w:bCs/>
        </w:rPr>
        <w:t>Network segmentation / ACLs</w:t>
      </w:r>
    </w:p>
    <w:p w14:paraId="051FC0FC" w14:textId="77777777" w:rsidR="007D37D9" w:rsidRPr="007D37D9" w:rsidRDefault="007D37D9" w:rsidP="007D37D9">
      <w:pPr>
        <w:numPr>
          <w:ilvl w:val="1"/>
          <w:numId w:val="28"/>
        </w:numPr>
      </w:pPr>
      <w:r w:rsidRPr="007D37D9">
        <w:t>Place critical services (DBs, management) on management VLANs accessible only from admin subnets.</w:t>
      </w:r>
    </w:p>
    <w:p w14:paraId="2E3B34DA" w14:textId="77777777" w:rsidR="007D37D9" w:rsidRPr="007D37D9" w:rsidRDefault="007D37D9" w:rsidP="007D37D9">
      <w:pPr>
        <w:rPr>
          <w:b/>
          <w:bCs/>
        </w:rPr>
      </w:pPr>
      <w:r w:rsidRPr="007D37D9">
        <w:rPr>
          <w:b/>
          <w:bCs/>
        </w:rPr>
        <w:t>C. Longer-term &amp; verification</w:t>
      </w:r>
    </w:p>
    <w:p w14:paraId="3067569A" w14:textId="77777777" w:rsidR="007D37D9" w:rsidRPr="007D37D9" w:rsidRDefault="007D37D9" w:rsidP="007D37D9">
      <w:pPr>
        <w:numPr>
          <w:ilvl w:val="0"/>
          <w:numId w:val="29"/>
        </w:numPr>
      </w:pPr>
      <w:r w:rsidRPr="007D37D9">
        <w:rPr>
          <w:b/>
          <w:bCs/>
        </w:rPr>
        <w:t>Run targeted enumeration &amp; version detection</w:t>
      </w:r>
    </w:p>
    <w:p w14:paraId="07722FC2" w14:textId="77777777" w:rsidR="007D37D9" w:rsidRPr="007D37D9" w:rsidRDefault="007D37D9" w:rsidP="007D37D9">
      <w:pPr>
        <w:numPr>
          <w:ilvl w:val="1"/>
          <w:numId w:val="29"/>
        </w:numPr>
      </w:pPr>
      <w:proofErr w:type="spellStart"/>
      <w:r w:rsidRPr="007D37D9">
        <w:t>nmap</w:t>
      </w:r>
      <w:proofErr w:type="spellEnd"/>
      <w:r w:rsidRPr="007D37D9">
        <w:t xml:space="preserve"> -</w:t>
      </w:r>
      <w:proofErr w:type="spellStart"/>
      <w:r w:rsidRPr="007D37D9">
        <w:t>sV</w:t>
      </w:r>
      <w:proofErr w:type="spellEnd"/>
      <w:r w:rsidRPr="007D37D9">
        <w:t xml:space="preserve"> -p 135,139,445,902,912,1521,3306,8080 192.168.56.1 -</w:t>
      </w:r>
      <w:proofErr w:type="spellStart"/>
      <w:r w:rsidRPr="007D37D9">
        <w:t>oN</w:t>
      </w:r>
      <w:proofErr w:type="spellEnd"/>
      <w:r w:rsidRPr="007D37D9">
        <w:t xml:space="preserve"> scan_with_versions.txt</w:t>
      </w:r>
    </w:p>
    <w:p w14:paraId="429EE8D6" w14:textId="57CA5B83" w:rsidR="007D37D9" w:rsidRPr="007D37D9" w:rsidRDefault="007D37D9" w:rsidP="007D37D9">
      <w:pPr>
        <w:numPr>
          <w:ilvl w:val="1"/>
          <w:numId w:val="29"/>
        </w:numPr>
      </w:pPr>
      <w:proofErr w:type="spellStart"/>
      <w:r w:rsidRPr="007D37D9">
        <w:t>nmap</w:t>
      </w:r>
      <w:proofErr w:type="spellEnd"/>
      <w:r w:rsidRPr="007D37D9">
        <w:t xml:space="preserve"> -A -p- 192.168.</w:t>
      </w:r>
      <w:r>
        <w:t>1</w:t>
      </w:r>
      <w:r w:rsidRPr="007D37D9">
        <w:t>.1 (careful — noisy)</w:t>
      </w:r>
      <w:r w:rsidRPr="007D37D9">
        <w:br/>
        <w:t>These will identify exact software versions to check for known CVEs.</w:t>
      </w:r>
    </w:p>
    <w:p w14:paraId="65573EE5" w14:textId="77777777" w:rsidR="007D37D9" w:rsidRPr="007D37D9" w:rsidRDefault="007D37D9" w:rsidP="007D37D9">
      <w:pPr>
        <w:numPr>
          <w:ilvl w:val="0"/>
          <w:numId w:val="29"/>
        </w:numPr>
      </w:pPr>
      <w:r w:rsidRPr="007D37D9">
        <w:rPr>
          <w:b/>
          <w:bCs/>
        </w:rPr>
        <w:t>Credential audit and access control</w:t>
      </w:r>
    </w:p>
    <w:p w14:paraId="5F14B945" w14:textId="77777777" w:rsidR="007D37D9" w:rsidRPr="007D37D9" w:rsidRDefault="007D37D9" w:rsidP="007D37D9">
      <w:pPr>
        <w:numPr>
          <w:ilvl w:val="1"/>
          <w:numId w:val="29"/>
        </w:numPr>
      </w:pPr>
      <w:r w:rsidRPr="007D37D9">
        <w:t>Rotate all DB and management credentials. Enforce least privilege.</w:t>
      </w:r>
    </w:p>
    <w:p w14:paraId="3914835A" w14:textId="77777777" w:rsidR="007D37D9" w:rsidRPr="007D37D9" w:rsidRDefault="007D37D9" w:rsidP="007D37D9">
      <w:pPr>
        <w:numPr>
          <w:ilvl w:val="0"/>
          <w:numId w:val="29"/>
        </w:numPr>
      </w:pPr>
      <w:r w:rsidRPr="007D37D9">
        <w:rPr>
          <w:b/>
          <w:bCs/>
        </w:rPr>
        <w:lastRenderedPageBreak/>
        <w:t>Vulnerability scan and patch management</w:t>
      </w:r>
    </w:p>
    <w:p w14:paraId="62FFF420" w14:textId="77777777" w:rsidR="007D37D9" w:rsidRPr="007D37D9" w:rsidRDefault="007D37D9" w:rsidP="007D37D9">
      <w:pPr>
        <w:numPr>
          <w:ilvl w:val="1"/>
          <w:numId w:val="29"/>
        </w:numPr>
      </w:pPr>
      <w:r w:rsidRPr="007D37D9">
        <w:t>Use OpenVAS, Nessus, or Nexpose (or vendor tools) to search for known vulnerabilities against the discovered services.</w:t>
      </w:r>
    </w:p>
    <w:p w14:paraId="10456710" w14:textId="77777777" w:rsidR="007D37D9" w:rsidRPr="007D37D9" w:rsidRDefault="007D37D9" w:rsidP="007D37D9">
      <w:pPr>
        <w:numPr>
          <w:ilvl w:val="0"/>
          <w:numId w:val="29"/>
        </w:numPr>
      </w:pPr>
      <w:r w:rsidRPr="007D37D9">
        <w:rPr>
          <w:b/>
          <w:bCs/>
        </w:rPr>
        <w:t>Logging, monitoring &amp; IDS</w:t>
      </w:r>
    </w:p>
    <w:p w14:paraId="518F98D1" w14:textId="77777777" w:rsidR="007D37D9" w:rsidRPr="007D37D9" w:rsidRDefault="007D37D9" w:rsidP="007D37D9">
      <w:pPr>
        <w:numPr>
          <w:ilvl w:val="1"/>
          <w:numId w:val="29"/>
        </w:numPr>
      </w:pPr>
      <w:r w:rsidRPr="007D37D9">
        <w:t>Ensure logs (system, DB, application) are collected and monitored. Consider deploying host-based intrusion detection (OSSEC) or network IDS (Snort/Suricata).</w:t>
      </w:r>
    </w:p>
    <w:p w14:paraId="0CE6791F" w14:textId="77777777" w:rsidR="007D37D9" w:rsidRPr="007D37D9" w:rsidRDefault="007D37D9" w:rsidP="007D37D9">
      <w:pPr>
        <w:numPr>
          <w:ilvl w:val="0"/>
          <w:numId w:val="29"/>
        </w:numPr>
      </w:pPr>
      <w:r w:rsidRPr="007D37D9">
        <w:rPr>
          <w:b/>
          <w:bCs/>
        </w:rPr>
        <w:t>Penetration testing (authorized)</w:t>
      </w:r>
    </w:p>
    <w:p w14:paraId="00C16305" w14:textId="77777777" w:rsidR="007D37D9" w:rsidRPr="007D37D9" w:rsidRDefault="007D37D9" w:rsidP="007D37D9">
      <w:pPr>
        <w:numPr>
          <w:ilvl w:val="1"/>
          <w:numId w:val="29"/>
        </w:numPr>
      </w:pPr>
      <w:r w:rsidRPr="007D37D9">
        <w:t>After hardening, run an authorized pen-test to verify controls.</w:t>
      </w:r>
    </w:p>
    <w:p w14:paraId="7FD4EEA0" w14:textId="46749F74" w:rsidR="00A07EFE" w:rsidRDefault="00000000" w:rsidP="00A07EFE">
      <w:r>
        <w:pict w14:anchorId="16B6E70C">
          <v:rect id="_x0000_i1029" style="width:0;height:1.5pt" o:hralign="center" o:hrstd="t" o:hr="t"/>
        </w:pict>
      </w:r>
      <w:bookmarkStart w:id="12" w:name="how-to-submit"/>
      <w:bookmarkEnd w:id="6"/>
      <w:bookmarkEnd w:id="11"/>
    </w:p>
    <w:p w14:paraId="022239C8" w14:textId="1ADE83F4" w:rsidR="007D37D9" w:rsidRDefault="007D37D9" w:rsidP="007D37D9">
      <w:pPr>
        <w:pStyle w:val="Heading3"/>
      </w:pPr>
      <w:bookmarkStart w:id="13" w:name="contact-acknowledgements"/>
      <w:bookmarkEnd w:id="12"/>
      <w:r>
        <w:t>6) Screenshot</w:t>
      </w:r>
    </w:p>
    <w:p w14:paraId="6907B93B" w14:textId="600E4D1F" w:rsidR="007D37D9" w:rsidRPr="007D37D9" w:rsidRDefault="007D37D9" w:rsidP="007D37D9">
      <w:pPr>
        <w:pStyle w:val="BodyText"/>
      </w:pPr>
      <w:r>
        <w:rPr>
          <w:noProof/>
        </w:rPr>
        <w:drawing>
          <wp:inline distT="0" distB="0" distL="0" distR="0" wp14:anchorId="1FB17D46" wp14:editId="33788240">
            <wp:extent cx="5943600" cy="2664460"/>
            <wp:effectExtent l="0" t="0" r="0" b="0"/>
            <wp:docPr id="5831293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3129381" name="Picture 58312938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5D9DDB" w14:textId="294A2235" w:rsidR="00380862" w:rsidRDefault="00000000" w:rsidP="00B15FE3">
      <w:r>
        <w:pict w14:anchorId="7599D340">
          <v:rect id="_x0000_i1030" style="width:0;height:1.5pt" o:hralign="center" o:hrstd="t" o:hr="t"/>
        </w:pict>
      </w:r>
      <w:bookmarkEnd w:id="0"/>
      <w:bookmarkEnd w:id="13"/>
    </w:p>
    <w:sectPr w:rsidR="0038086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AE276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0522B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052C4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E87A3A24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C15C5AF6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75C8E37E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00A99415"/>
    <w:multiLevelType w:val="multilevel"/>
    <w:tmpl w:val="E20810D0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7" w15:restartNumberingAfterBreak="0">
    <w:nsid w:val="1CAD565A"/>
    <w:multiLevelType w:val="multilevel"/>
    <w:tmpl w:val="FB76A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BE9157D"/>
    <w:multiLevelType w:val="multilevel"/>
    <w:tmpl w:val="3596080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3D326C8"/>
    <w:multiLevelType w:val="multilevel"/>
    <w:tmpl w:val="145C4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641C9B"/>
    <w:multiLevelType w:val="multilevel"/>
    <w:tmpl w:val="29A04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AB83A02"/>
    <w:multiLevelType w:val="multilevel"/>
    <w:tmpl w:val="1B1075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1EC0BBC"/>
    <w:multiLevelType w:val="multilevel"/>
    <w:tmpl w:val="C66EF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7E268E"/>
    <w:multiLevelType w:val="multilevel"/>
    <w:tmpl w:val="92AC7A44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8C17EF5"/>
    <w:multiLevelType w:val="multilevel"/>
    <w:tmpl w:val="AB5A3E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B6C42C9"/>
    <w:multiLevelType w:val="multilevel"/>
    <w:tmpl w:val="CFC8C7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3064870">
    <w:abstractNumId w:val="0"/>
  </w:num>
  <w:num w:numId="2" w16cid:durableId="1084256985">
    <w:abstractNumId w:val="1"/>
  </w:num>
  <w:num w:numId="3" w16cid:durableId="12686618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58981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360522733">
    <w:abstractNumId w:val="1"/>
  </w:num>
  <w:num w:numId="6" w16cid:durableId="1662811749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31688385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612976089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1124694823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 w16cid:durableId="271522074">
    <w:abstractNumId w:val="1"/>
  </w:num>
  <w:num w:numId="11" w16cid:durableId="603540577">
    <w:abstractNumId w:val="1"/>
  </w:num>
  <w:num w:numId="12" w16cid:durableId="1115295528">
    <w:abstractNumId w:val="1"/>
  </w:num>
  <w:num w:numId="13" w16cid:durableId="328489625">
    <w:abstractNumId w:val="1"/>
  </w:num>
  <w:num w:numId="14" w16cid:durableId="2059232720">
    <w:abstractNumId w:val="1"/>
  </w:num>
  <w:num w:numId="15" w16cid:durableId="1640570040">
    <w:abstractNumId w:val="1"/>
  </w:num>
  <w:num w:numId="16" w16cid:durableId="1312828289">
    <w:abstractNumId w:val="1"/>
  </w:num>
  <w:num w:numId="17" w16cid:durableId="187422990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584282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438179879">
    <w:abstractNumId w:val="1"/>
  </w:num>
  <w:num w:numId="20" w16cid:durableId="1548839848">
    <w:abstractNumId w:val="1"/>
  </w:num>
  <w:num w:numId="21" w16cid:durableId="1144470386">
    <w:abstractNumId w:val="11"/>
  </w:num>
  <w:num w:numId="22" w16cid:durableId="1770664321">
    <w:abstractNumId w:val="9"/>
  </w:num>
  <w:num w:numId="23" w16cid:durableId="793404888">
    <w:abstractNumId w:val="12"/>
  </w:num>
  <w:num w:numId="24" w16cid:durableId="1486815675">
    <w:abstractNumId w:val="10"/>
  </w:num>
  <w:num w:numId="25" w16cid:durableId="1659579774">
    <w:abstractNumId w:val="7"/>
  </w:num>
  <w:num w:numId="26" w16cid:durableId="1093666924">
    <w:abstractNumId w:val="15"/>
  </w:num>
  <w:num w:numId="27" w16cid:durableId="1251770337">
    <w:abstractNumId w:val="14"/>
  </w:num>
  <w:num w:numId="28" w16cid:durableId="1390885003">
    <w:abstractNumId w:val="8"/>
  </w:num>
  <w:num w:numId="29" w16cid:durableId="31479692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80862"/>
    <w:rsid w:val="00107B32"/>
    <w:rsid w:val="001C5A5B"/>
    <w:rsid w:val="00380862"/>
    <w:rsid w:val="007D37D9"/>
    <w:rsid w:val="00A07EFE"/>
    <w:rsid w:val="00A152FC"/>
    <w:rsid w:val="00B15F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0ACFE"/>
  <w15:docId w15:val="{7430117B-BC4A-4B96-B255-140BE6AA0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862</Words>
  <Characters>4918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okesh M</cp:lastModifiedBy>
  <cp:revision>3</cp:revision>
  <dcterms:created xsi:type="dcterms:W3CDTF">2025-09-22T13:36:00Z</dcterms:created>
  <dcterms:modified xsi:type="dcterms:W3CDTF">2025-09-22T14:20:00Z</dcterms:modified>
</cp:coreProperties>
</file>